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en Tott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tt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 Meadowview Road, Northfield, IL, USA Northfield,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stentott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2028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t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d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